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Qatar</w:t>
      </w:r>
      <w:r>
        <w:t xml:space="preserve"> </w:t>
      </w:r>
      <w:r>
        <w:t xml:space="preserve">Doha</w:t>
      </w:r>
    </w:p>
    <w:bookmarkStart w:id="24" w:name="X8ead66daccd4ce1ebd8942c0860967ce7e9a5ee"/>
    <w:p>
      <w:pPr>
        <w:pStyle w:val="Heading1"/>
      </w:pPr>
      <w:r>
        <w:t xml:space="preserve">Cover Letter for Optometrist Position in Qatar Doha</w:t>
      </w:r>
    </w:p>
    <w:p>
      <w:pPr>
        <w:pStyle w:val="FirstParagraph"/>
      </w:pPr>
      <w:r>
        <w:rPr>
          <w:bCs/>
          <w:b/>
        </w:rPr>
        <w:t xml:space="preserve">Dear Hiring Manager,</w:t>
      </w:r>
    </w:p>
    <w:p>
      <w:pPr>
        <w:pStyle w:val="BodyText"/>
      </w:pPr>
      <w:r>
        <w:t xml:space="preserve">I am writing to express my sincere interest in the Optometrist position at your esteemed organization in Qatar Doha. As a dedicated and experienced optometrist with a passion for improving visual health and patient care, I am eager to contribute my skills and expertise to your team. The opportunity to work in Qatar Doha, a region renowned for its advanced healthcare infrastructure and commitment to excellence, aligns perfectly with my professional goals. This Cover Letter outlines my qualifications, experience, and enthusiasm for joining your organization.</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optometry, I have developed a strong foundation in comprehensive eye care, diagnosing ocular conditions, and providing personalized treatment plans. My career has been driven by a commitment to patient-centered care, ensuring that each individual receives the highest standard of service. As an Optometrist, I have worked in diverse settings—including private clinics and healthcare institutions—where I have honed my ability to manage complex cases while maintaining a compassionate approach.</w:t>
      </w:r>
    </w:p>
    <w:p>
      <w:pPr>
        <w:pStyle w:val="BodyText"/>
      </w:pPr>
      <w:r>
        <w:t xml:space="preserve">A key aspect of my practice is staying current with the latest advancements in optometric technology and techniques. This includes proficiency in using state-of-the-art diagnostic equipment, such as optical coherence tomography (OCT) and automated refractors, to ensure accurate diagnoses. My expertise extends to managing conditions like glaucoma, diabetic retinopathy, and age-related macular degeneration, as well as prescribing corrective lenses tailored to patients’ specific needs. I also specialize in pediatric eye care, recognizing the importance of early intervention in visual development.</w:t>
      </w:r>
    </w:p>
    <w:p>
      <w:pPr>
        <w:pStyle w:val="BodyText"/>
      </w:pPr>
      <w:r>
        <w:t xml:space="preserve">Throughout my career, I have prioritized continuous education and professional development. I regularly attend workshops and seminars on emerging trends in optometry, such as digital eye strain management and the integration of telemedicine in patient care. This dedication to learning ensures that I provide evidence-based care that meets the evolving needs of patients in Qatar Doha.</w:t>
      </w:r>
    </w:p>
    <w:bookmarkEnd w:id="20"/>
    <w:bookmarkStart w:id="21" w:name="why-qatar-doha-a-vision-for-growth"/>
    <w:p>
      <w:pPr>
        <w:pStyle w:val="Heading2"/>
      </w:pPr>
      <w:r>
        <w:t xml:space="preserve">Why Qatar Doha? A Vision for Growth</w:t>
      </w:r>
    </w:p>
    <w:p>
      <w:pPr>
        <w:pStyle w:val="FirstParagraph"/>
      </w:pPr>
      <w:r>
        <w:t xml:space="preserve">The healthcare landscape in Qatar Doha is rapidly evolving, with a strong emphasis on innovation and high-quality medical services. As an Optometrist, I am particularly drawn to the opportunities this region offers to contribute to its expanding healthcare sector. The presence of world-class facilities such as Hamad Medical Corporation and the Doha Health City underscores the commitment of Qatar Doha to delivering exceptional patient care. I am eager to bring my expertise to a team that values precision, innovation, and excellence.</w:t>
      </w:r>
    </w:p>
    <w:p>
      <w:pPr>
        <w:pStyle w:val="BodyText"/>
      </w:pPr>
      <w:r>
        <w:t xml:space="preserve">Qatar Doha’s multicultural environment also aligns with my professional philosophy. As an Optometrist, I understand the importance of cultural sensitivity and adaptability when working with patients from diverse backgrounds. The region’s focus on wellness and preventive care resonates deeply with my belief that early detection and education are critical to long-term visual health. I am confident that my ability to communicate effectively across cultures will enable me to build trust and rapport with patients in Qatar Doha.</w:t>
      </w:r>
    </w:p>
    <w:p>
      <w:pPr>
        <w:pStyle w:val="BodyText"/>
      </w:pPr>
      <w:r>
        <w:t xml:space="preserve">Moreover, the growth of the healthcare sector in Qatar Doha presents a unique opportunity for collaboration and professional advancement. I am particularly interested in participating in initiatives that promote public health awareness, such as community eye screening programs or educational campaigns on eye health. These efforts not only address urgent healthcare needs but also contribute to building a healthier society—a cause I am passionate about.</w:t>
      </w:r>
    </w:p>
    <w:bookmarkEnd w:id="21"/>
    <w:bookmarkStart w:id="22" w:name="personal-qualities-and-commitment"/>
    <w:p>
      <w:pPr>
        <w:pStyle w:val="Heading2"/>
      </w:pPr>
      <w:r>
        <w:t xml:space="preserve">Personal Qualities and Commitment</w:t>
      </w:r>
    </w:p>
    <w:p>
      <w:pPr>
        <w:pStyle w:val="FirstParagraph"/>
      </w:pPr>
      <w:r>
        <w:t xml:space="preserve">Beyond technical expertise, I bring a set of personal qualities that make me an ideal candidate for the Optometrist role. My strong interpersonal skills allow me to connect with patients on a personal level, ensuring they feel heard and supported throughout their treatment journey. I am also highly organized and detail-oriented, which enables me to manage multiple cases efficiently while maintaining a high standard of care.</w:t>
      </w:r>
    </w:p>
    <w:p>
      <w:pPr>
        <w:pStyle w:val="BodyText"/>
      </w:pPr>
      <w:r>
        <w:t xml:space="preserve">Adaptability is another key strength. Whether working in a fast-paced clinical environment or collaborating with other healthcare professionals, I remain focused on delivering results. My ability to work independently and as part of a team ensures that I can seamlessly integrate into any healthcare setting in Qatar Doha. Additionally, my problem-solving skills allow me to address challenges creatively, whether it involves diagnosing rare conditions or optimizing treatment plans for complex cases.</w:t>
      </w:r>
    </w:p>
    <w:bookmarkEnd w:id="22"/>
    <w:bookmarkStart w:id="23" w:name="conclusion"/>
    <w:p>
      <w:pPr>
        <w:pStyle w:val="Heading2"/>
      </w:pPr>
      <w:r>
        <w:t xml:space="preserve">Conclusion</w:t>
      </w:r>
    </w:p>
    <w:p>
      <w:pPr>
        <w:pStyle w:val="FirstParagraph"/>
      </w:pPr>
      <w:r>
        <w:t xml:space="preserve">In conclusion, I am enthusiastic about the possibility of contributing my skills as an Optometrist to your organization in Qatar Doha. The combination of my professional experience, dedication to patient care, and alignment with the values of this dynamic region make me a strong candidate for this role. I am confident that my background and passion for optometry will enable me to make meaningful contributions to your team.</w:t>
      </w:r>
    </w:p>
    <w:p>
      <w:pPr>
        <w:pStyle w:val="BodyText"/>
      </w:pPr>
      <w:r>
        <w:t xml:space="preserve">Thank you for considering my application. I would welcome the opportunity to discuss how my qualifications align with your needs. Please feel free to contact me at [Your Phone Number] or [Your Email Address] at your convenience. I look forward to the possibility of working together in Qatar Doha and advancing the field of optometry in this thriving healthcare hub.</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Qatar Doha</dc:title>
  <dc:creator/>
  <cp:keywords/>
  <dcterms:created xsi:type="dcterms:W3CDTF">2026-07-21T03:49:00Z</dcterms:created>
  <dcterms:modified xsi:type="dcterms:W3CDTF">2026-07-21T03:49:00Z</dcterms:modified>
</cp:coreProperties>
</file>

<file path=docProps/custom.xml><?xml version="1.0" encoding="utf-8"?>
<Properties xmlns="http://schemas.openxmlformats.org/officeDocument/2006/custom-properties" xmlns:vt="http://schemas.openxmlformats.org/officeDocument/2006/docPropsVTypes"/>
</file>